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03971B" w14:textId="77777777" w:rsidR="00C452B9" w:rsidRPr="00C452B9" w:rsidRDefault="00C452B9" w:rsidP="00C452B9">
      <w:pPr>
        <w:jc w:val="center"/>
      </w:pPr>
      <w:r w:rsidRPr="00C452B9">
        <w:rPr>
          <w:sz w:val="32"/>
          <w:szCs w:val="32"/>
        </w:rPr>
        <w:t>Dokument roboczy</w:t>
      </w:r>
      <w:r>
        <w:br/>
      </w:r>
      <w:r w:rsidRPr="00C452B9">
        <w:rPr>
          <w:i/>
          <w:iCs/>
        </w:rPr>
        <w:t>Moduł n</w:t>
      </w:r>
    </w:p>
    <w:p w14:paraId="53C8DBEC" w14:textId="77777777" w:rsidR="00C452B9" w:rsidRDefault="00C452B9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9635111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BA9C2FA" w14:textId="77777777" w:rsidR="00C452B9" w:rsidRDefault="00C452B9">
          <w:pPr>
            <w:pStyle w:val="Nagwekspisutreci"/>
          </w:pPr>
          <w:r>
            <w:t>Spis treści</w:t>
          </w:r>
        </w:p>
        <w:p w14:paraId="1AA9CD49" w14:textId="77777777" w:rsidR="006A3E5C" w:rsidRDefault="00C452B9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315410" w:history="1">
            <w:r w:rsidR="006A3E5C" w:rsidRPr="00483063">
              <w:rPr>
                <w:rStyle w:val="Hipercze"/>
                <w:noProof/>
              </w:rPr>
              <w:t>A.1. Ustanowienie współdzielonego repozytorium (np. na platformie https://github.com/)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0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2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7F352289" w14:textId="77777777" w:rsidR="006A3E5C" w:rsidRDefault="001C77F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1" w:history="1">
            <w:r w:rsidR="006A3E5C" w:rsidRPr="00483063">
              <w:rPr>
                <w:rStyle w:val="Hipercze"/>
                <w:noProof/>
              </w:rPr>
              <w:t>B.1. Ustalenie z prowadzącym tematu projektu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1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3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347AEABD" w14:textId="77777777" w:rsidR="006A3E5C" w:rsidRDefault="001C77F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2" w:history="1">
            <w:r w:rsidR="006A3E5C" w:rsidRPr="00483063">
              <w:rPr>
                <w:rStyle w:val="Hipercze"/>
                <w:noProof/>
              </w:rPr>
              <w:t>B.3. Przygotowanie notatki z ASD (aktualnej : 3 pozycje, 3 najważniejsze wyróżniki, linki do witryn zawierających szczegóły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2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4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6A8C2FFF" w14:textId="77777777" w:rsidR="006A3E5C" w:rsidRDefault="001C77F3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3" w:history="1">
            <w:r w:rsidR="006A3E5C" w:rsidRPr="00483063">
              <w:rPr>
                <w:rStyle w:val="Hipercze"/>
                <w:noProof/>
              </w:rPr>
              <w:t>C.1. Opracowanie koncepcji realizacji projektu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3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5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1F1A3396" w14:textId="77777777" w:rsidR="00C452B9" w:rsidRDefault="00C452B9">
          <w:r>
            <w:rPr>
              <w:b/>
              <w:bCs/>
            </w:rPr>
            <w:fldChar w:fldCharType="end"/>
          </w:r>
        </w:p>
      </w:sdtContent>
    </w:sdt>
    <w:p w14:paraId="4B39D530" w14:textId="77777777"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4B46829" w14:textId="213B5969" w:rsidR="00C452B9" w:rsidRDefault="00C452B9" w:rsidP="00C452B9">
      <w:pPr>
        <w:pStyle w:val="Nagwek1"/>
      </w:pPr>
      <w:bookmarkStart w:id="0" w:name="_Toc36315410"/>
      <w:r>
        <w:lastRenderedPageBreak/>
        <w:t xml:space="preserve">A.1. Ustanowienie współdzielonego repozytorium (np. na platformie </w:t>
      </w:r>
      <w:hyperlink r:id="rId5" w:history="1">
        <w:r w:rsidR="001C77F3" w:rsidRPr="009765BB">
          <w:rPr>
            <w:rStyle w:val="Hipercze"/>
          </w:rPr>
          <w:t>https://github.com/</w:t>
        </w:r>
      </w:hyperlink>
      <w:r>
        <w:t>)</w:t>
      </w:r>
      <w:bookmarkEnd w:id="0"/>
    </w:p>
    <w:p w14:paraId="208F4B75" w14:textId="77777777" w:rsidR="001C77F3" w:rsidRDefault="001C77F3" w:rsidP="001C77F3">
      <w:r>
        <w:t xml:space="preserve">Link do repozytorium: </w:t>
      </w:r>
    </w:p>
    <w:p w14:paraId="344E85C5" w14:textId="77777777" w:rsidR="001C77F3" w:rsidRDefault="001C77F3" w:rsidP="001C77F3">
      <w:r>
        <w:t xml:space="preserve">(Piotr Sobieszczyk, Karol </w:t>
      </w:r>
      <w:proofErr w:type="spellStart"/>
      <w:r>
        <w:t>Nawrot</w:t>
      </w:r>
      <w:proofErr w:type="spellEnd"/>
      <w:r>
        <w:t>)</w:t>
      </w:r>
    </w:p>
    <w:p w14:paraId="75B5916A" w14:textId="77777777" w:rsidR="001C77F3" w:rsidRPr="001C77F3" w:rsidRDefault="001C77F3" w:rsidP="001C77F3"/>
    <w:p w14:paraId="180C9895" w14:textId="712B570D" w:rsidR="00C452B9" w:rsidRDefault="001C77F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hyperlink r:id="rId6" w:history="1">
        <w:r>
          <w:rPr>
            <w:rStyle w:val="Hipercze"/>
          </w:rPr>
          <w:t>https://github.com/Sobiechh/ZSI/tree/master/MODUL%202</w:t>
        </w:r>
      </w:hyperlink>
    </w:p>
    <w:p w14:paraId="36463BA2" w14:textId="77777777"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BB6244" w14:textId="77777777" w:rsidR="001C77F3" w:rsidRDefault="00C452B9" w:rsidP="001C77F3">
      <w:pPr>
        <w:pStyle w:val="Nagwek1"/>
      </w:pPr>
      <w:bookmarkStart w:id="1" w:name="_Toc36315411"/>
      <w:r>
        <w:lastRenderedPageBreak/>
        <w:t>B.1. Ustalenie z prowadzącym tematu projektu</w:t>
      </w:r>
      <w:bookmarkEnd w:id="1"/>
    </w:p>
    <w:p w14:paraId="4BCB217C" w14:textId="77777777" w:rsidR="001C77F3" w:rsidRPr="001C77F3" w:rsidRDefault="001C77F3" w:rsidP="001C77F3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1C77F3">
        <w:rPr>
          <w:rFonts w:ascii="Segoe UI" w:hAnsi="Segoe UI" w:cs="Segoe UI"/>
          <w:b/>
          <w:bCs/>
          <w:color w:val="373A3C"/>
          <w:sz w:val="23"/>
          <w:szCs w:val="23"/>
          <w:lang w:val="pl-PL"/>
        </w:rPr>
        <w:t>M2.8. </w:t>
      </w:r>
    </w:p>
    <w:p w14:paraId="4AD0818A" w14:textId="77777777" w:rsidR="001C77F3" w:rsidRPr="001C77F3" w:rsidRDefault="001C77F3" w:rsidP="001C77F3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1C77F3">
        <w:rPr>
          <w:rFonts w:ascii="Segoe UI" w:hAnsi="Segoe UI" w:cs="Segoe UI"/>
          <w:color w:val="373A3C"/>
          <w:sz w:val="23"/>
          <w:szCs w:val="23"/>
          <w:lang w:val="pl-PL"/>
        </w:rPr>
        <w:t>2.8.a.  Scharakteryzuj istniejący (dowolnie wybrany) system informatyczny wspomagający pracę podmiotu z sektora administracji publicznej [→</w:t>
      </w:r>
      <w:hyperlink r:id="rId7" w:tgtFrame="_blank" w:history="1">
        <w:r w:rsidRPr="001C77F3">
          <w:rPr>
            <w:rStyle w:val="Hipercze"/>
            <w:rFonts w:ascii="Segoe UI" w:hAnsi="Segoe UI" w:cs="Segoe UI"/>
            <w:color w:val="1177D1"/>
            <w:sz w:val="23"/>
            <w:szCs w:val="23"/>
            <w:lang w:val="pl-PL"/>
          </w:rPr>
          <w:t>https://www.rekord.com.pl/ratusz/</w:t>
        </w:r>
      </w:hyperlink>
      <w:r w:rsidRPr="001C77F3">
        <w:rPr>
          <w:rFonts w:ascii="Segoe UI" w:hAnsi="Segoe UI" w:cs="Segoe UI"/>
          <w:color w:val="373A3C"/>
          <w:sz w:val="23"/>
          <w:szCs w:val="23"/>
          <w:lang w:val="pl-PL"/>
        </w:rPr>
        <w:t>]</w:t>
      </w:r>
    </w:p>
    <w:p w14:paraId="3C066FC3" w14:textId="77777777" w:rsidR="001C77F3" w:rsidRPr="001C77F3" w:rsidRDefault="001C77F3" w:rsidP="001C77F3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1C77F3">
        <w:rPr>
          <w:rFonts w:ascii="Segoe UI" w:hAnsi="Segoe UI" w:cs="Segoe UI"/>
          <w:color w:val="373A3C"/>
          <w:sz w:val="23"/>
          <w:szCs w:val="23"/>
          <w:lang w:val="pl-PL"/>
        </w:rPr>
        <w:t>2.8.b. Przedstaw (na przykładzie) praktyczne wykorzystanie narzędzia wspomagającego analizę systemu informatycznego poprzez badanie plików dziennika [→</w:t>
      </w:r>
      <w:hyperlink r:id="rId8" w:tgtFrame="_blank" w:history="1">
        <w:r w:rsidRPr="001C77F3">
          <w:rPr>
            <w:rStyle w:val="Hipercze"/>
            <w:rFonts w:ascii="Segoe UI" w:hAnsi="Segoe UI" w:cs="Segoe UI"/>
            <w:color w:val="1177D1"/>
            <w:sz w:val="23"/>
            <w:szCs w:val="23"/>
            <w:lang w:val="pl-PL"/>
          </w:rPr>
          <w:t>https://tiny.pl/t3f8c</w:t>
        </w:r>
      </w:hyperlink>
      <w:r w:rsidRPr="001C77F3">
        <w:rPr>
          <w:rFonts w:ascii="Segoe UI" w:hAnsi="Segoe UI" w:cs="Segoe UI"/>
          <w:color w:val="373A3C"/>
          <w:sz w:val="23"/>
          <w:szCs w:val="23"/>
          <w:lang w:val="pl-PL"/>
        </w:rPr>
        <w:t>]</w:t>
      </w:r>
    </w:p>
    <w:p w14:paraId="5DFA6381" w14:textId="77777777" w:rsidR="001C77F3" w:rsidRPr="001C77F3" w:rsidRDefault="001C77F3" w:rsidP="001C77F3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1C77F3">
        <w:rPr>
          <w:rFonts w:ascii="Segoe UI" w:hAnsi="Segoe UI" w:cs="Segoe UI"/>
          <w:color w:val="373A3C"/>
          <w:sz w:val="23"/>
          <w:szCs w:val="23"/>
          <w:lang w:val="pl-PL"/>
        </w:rPr>
        <w:t>2.8.c. Przeanalizuj następujący materiał [→</w:t>
      </w:r>
      <w:hyperlink r:id="rId9" w:tgtFrame="_blank" w:history="1">
        <w:r w:rsidRPr="001C77F3">
          <w:rPr>
            <w:rStyle w:val="Hipercze"/>
            <w:rFonts w:ascii="Segoe UI" w:hAnsi="Segoe UI" w:cs="Segoe UI"/>
            <w:color w:val="1177D1"/>
            <w:sz w:val="23"/>
            <w:szCs w:val="23"/>
            <w:lang w:val="pl-PL"/>
          </w:rPr>
          <w:t>https://tiny.pl/t3ds8</w:t>
        </w:r>
      </w:hyperlink>
      <w:r w:rsidRPr="001C77F3">
        <w:rPr>
          <w:rFonts w:ascii="Segoe UI" w:hAnsi="Segoe UI" w:cs="Segoe UI"/>
          <w:color w:val="373A3C"/>
          <w:sz w:val="23"/>
          <w:szCs w:val="23"/>
          <w:lang w:val="pl-PL"/>
        </w:rPr>
        <w:t>] pod kątem identyfikacji potencjału doskonalenia oraz zaproponuj zmiany doskonalące</w:t>
      </w:r>
    </w:p>
    <w:p w14:paraId="7703005D" w14:textId="6FFFC87D" w:rsidR="00C452B9" w:rsidRDefault="00C452B9" w:rsidP="001C77F3">
      <w:pPr>
        <w:pStyle w:val="Nagwek1"/>
      </w:pPr>
      <w:r>
        <w:br w:type="page"/>
      </w:r>
    </w:p>
    <w:p w14:paraId="4931F6E1" w14:textId="77777777" w:rsidR="00C452B9" w:rsidRDefault="00C452B9" w:rsidP="00C452B9">
      <w:pPr>
        <w:pStyle w:val="Nagwek1"/>
      </w:pPr>
      <w:bookmarkStart w:id="2" w:name="_Toc36315412"/>
      <w:r>
        <w:lastRenderedPageBreak/>
        <w:t>B.3. Przygotowanie notatki z ASD (</w:t>
      </w:r>
      <w:proofErr w:type="gramStart"/>
      <w:r>
        <w:t>aktualnej :</w:t>
      </w:r>
      <w:proofErr w:type="gramEnd"/>
      <w:r>
        <w:t xml:space="preserve"> 3 pozycje, 3 najważniejsze wyróżniki, linki do witryn zawierających szczegóły</w:t>
      </w:r>
      <w:bookmarkEnd w:id="2"/>
    </w:p>
    <w:p w14:paraId="65B10709" w14:textId="77777777" w:rsidR="001C77F3" w:rsidRDefault="001C77F3">
      <w:hyperlink r:id="rId10" w:history="1">
        <w:r>
          <w:rPr>
            <w:rStyle w:val="Hipercze"/>
          </w:rPr>
          <w:t>https://poradnik.ngo.pl/rozne-szczeble-administracji-wspolpraca-z-organizacjami</w:t>
        </w:r>
      </w:hyperlink>
    </w:p>
    <w:p w14:paraId="41CE274C" w14:textId="77777777" w:rsidR="001C77F3" w:rsidRDefault="001C77F3">
      <w:hyperlink r:id="rId11" w:history="1">
        <w:r>
          <w:rPr>
            <w:rStyle w:val="Hipercze"/>
          </w:rPr>
          <w:t>https://opensource.com/article/19/4/log-analysis-tools</w:t>
        </w:r>
      </w:hyperlink>
    </w:p>
    <w:p w14:paraId="5C62DB05" w14:textId="77777777" w:rsidR="001C77F3" w:rsidRDefault="001C77F3">
      <w:hyperlink r:id="rId12" w:history="1">
        <w:r>
          <w:rPr>
            <w:rStyle w:val="Hipercze"/>
          </w:rPr>
          <w:t>https://geekflare.com/open-source-centralized-logging/</w:t>
        </w:r>
      </w:hyperlink>
    </w:p>
    <w:p w14:paraId="0E759BDC" w14:textId="77777777" w:rsidR="001C77F3" w:rsidRDefault="001C77F3">
      <w:hyperlink r:id="rId13" w:history="1">
        <w:r>
          <w:rPr>
            <w:rStyle w:val="Hipercze"/>
          </w:rPr>
          <w:t>https://vpolisa.pl/media/zalozenia-systemu-informatycznego.pdf</w:t>
        </w:r>
      </w:hyperlink>
    </w:p>
    <w:p w14:paraId="1CD902C3" w14:textId="5A816F20" w:rsidR="00C452B9" w:rsidRPr="001C77F3" w:rsidRDefault="001C77F3">
      <w:hyperlink r:id="rId14" w:history="1">
        <w:r>
          <w:rPr>
            <w:rStyle w:val="Hipercze"/>
          </w:rPr>
          <w:t>https://trumpexcel.com/suffering-from-slow-excel-spreadsheets/</w:t>
        </w:r>
      </w:hyperlink>
      <w:r w:rsidR="00C452B9">
        <w:br w:type="page"/>
      </w:r>
    </w:p>
    <w:p w14:paraId="4C4BB154" w14:textId="77777777" w:rsidR="00C452B9" w:rsidRDefault="00C452B9" w:rsidP="00C452B9">
      <w:pPr>
        <w:pStyle w:val="Nagwek1"/>
      </w:pPr>
      <w:bookmarkStart w:id="3" w:name="_Toc36315413"/>
      <w:r>
        <w:lastRenderedPageBreak/>
        <w:t>C.1. Opracowanie koncepcji realizacji projektu</w:t>
      </w:r>
      <w:bookmarkEnd w:id="3"/>
    </w:p>
    <w:p w14:paraId="1297B369" w14:textId="77777777" w:rsidR="001C77F3" w:rsidRDefault="001C77F3" w:rsidP="001C77F3">
      <w:r>
        <w:t xml:space="preserve">Całość implementacji i testowania realizowana jest w </w:t>
      </w:r>
      <w:proofErr w:type="gramStart"/>
      <w:r>
        <w:t>repozytorium</w:t>
      </w:r>
      <w:proofErr w:type="gramEnd"/>
      <w:r>
        <w:t xml:space="preserve"> do którego link </w:t>
      </w:r>
      <w:proofErr w:type="spellStart"/>
      <w:r>
        <w:t>znaduje</w:t>
      </w:r>
      <w:proofErr w:type="spellEnd"/>
      <w:r>
        <w:t xml:space="preserve"> się powyżej. Natomiast </w:t>
      </w:r>
      <w:proofErr w:type="spellStart"/>
      <w:r>
        <w:t>relaizacje</w:t>
      </w:r>
      <w:proofErr w:type="spellEnd"/>
      <w:r>
        <w:t xml:space="preserve"> dokumentacji pracy dokonujemy na stronie: </w:t>
      </w:r>
    </w:p>
    <w:p w14:paraId="60CA8528" w14:textId="7420A4EF" w:rsidR="001C77F3" w:rsidRPr="001C77F3" w:rsidRDefault="001C77F3" w:rsidP="001C77F3">
      <w:pPr>
        <w:pBdr>
          <w:top w:val="single" w:sz="6" w:space="5" w:color="CFCFCF"/>
          <w:left w:val="single" w:sz="6" w:space="9" w:color="CFCFCF"/>
          <w:bottom w:val="single" w:sz="6" w:space="5" w:color="CFCFCF"/>
          <w:right w:val="single" w:sz="6" w:space="9" w:color="CFCFCF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4" w:after="0" w:line="240" w:lineRule="auto"/>
        <w:rPr>
          <w:rFonts w:ascii="Courier New" w:eastAsia="Times New Roman" w:hAnsi="Courier New" w:cs="Courier New"/>
          <w:color w:val="5D6879"/>
          <w:sz w:val="20"/>
          <w:szCs w:val="20"/>
        </w:rPr>
      </w:pPr>
      <w:r w:rsidRPr="001C77F3">
        <w:rPr>
          <w:rFonts w:ascii="Courier New" w:eastAsia="Times New Roman" w:hAnsi="Courier New" w:cs="Courier New"/>
          <w:color w:val="5D6879"/>
          <w:sz w:val="20"/>
          <w:szCs w:val="20"/>
        </w:rPr>
        <w:t>https://www.overleaf.com/read/5edffebc0468e500014ecbff</w:t>
      </w:r>
    </w:p>
    <w:p w14:paraId="0EDED017" w14:textId="329110BE" w:rsidR="00C452B9" w:rsidRPr="001C77F3" w:rsidRDefault="00C452B9" w:rsidP="00C452B9"/>
    <w:sectPr w:rsidR="00C452B9" w:rsidRPr="001C77F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DI3NrC0NDAzMTNT0lEKTi0uzszPAykwrAUA/U7IsSwAAAA="/>
  </w:docVars>
  <w:rsids>
    <w:rsidRoot w:val="00C452B9"/>
    <w:rsid w:val="001C77F3"/>
    <w:rsid w:val="006A3E5C"/>
    <w:rsid w:val="00C452B9"/>
    <w:rsid w:val="00D6400A"/>
    <w:rsid w:val="00E33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2BD0FD"/>
  <w15:chartTrackingRefBased/>
  <w15:docId w15:val="{C28D9B47-B680-47C8-9952-3455955E6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C452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452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C452B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452B9"/>
    <w:rPr>
      <w:color w:val="605E5C"/>
      <w:shd w:val="clear" w:color="auto" w:fill="E1DFDD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452B9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C452B9"/>
    <w:pPr>
      <w:spacing w:after="100"/>
    </w:pPr>
  </w:style>
  <w:style w:type="paragraph" w:styleId="NormalnyWeb">
    <w:name w:val="Normal (Web)"/>
    <w:basedOn w:val="Normalny"/>
    <w:uiPriority w:val="99"/>
    <w:semiHidden/>
    <w:unhideWhenUsed/>
    <w:rsid w:val="001C77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11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.pl/t3f8c" TargetMode="External"/><Relationship Id="rId13" Type="http://schemas.openxmlformats.org/officeDocument/2006/relationships/hyperlink" Target="https://vpolisa.pl/media/zalozenia-systemu-informatycznego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rekord.com.pl/ratusz/" TargetMode="External"/><Relationship Id="rId12" Type="http://schemas.openxmlformats.org/officeDocument/2006/relationships/hyperlink" Target="https://geekflare.com/open-source-centralized-logging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Sobiechh/ZSI/tree/master/MODUL%202" TargetMode="External"/><Relationship Id="rId11" Type="http://schemas.openxmlformats.org/officeDocument/2006/relationships/hyperlink" Target="https://opensource.com/article/19/4/log-analysis-tools" TargetMode="External"/><Relationship Id="rId5" Type="http://schemas.openxmlformats.org/officeDocument/2006/relationships/hyperlink" Target="https://github.com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poradnik.ngo.pl/rozne-szczeble-administracji-wspolpraca-z-organizacjami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tiny.pl/t3ds8" TargetMode="External"/><Relationship Id="rId14" Type="http://schemas.openxmlformats.org/officeDocument/2006/relationships/hyperlink" Target="https://trumpexcel.com/suffering-from-slow-excel-spreadsheets/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7FCCD-FA98-4450-8EE1-C3CFC6FAF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410</Words>
  <Characters>2341</Characters>
  <Application>Microsoft Office Word</Application>
  <DocSecurity>0</DocSecurity>
  <Lines>19</Lines>
  <Paragraphs>5</Paragraphs>
  <ScaleCrop>false</ScaleCrop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Kapczyński</dc:creator>
  <cp:keywords/>
  <dc:description/>
  <cp:lastModifiedBy>Piotr Sobieszczyk</cp:lastModifiedBy>
  <cp:revision>2</cp:revision>
  <dcterms:created xsi:type="dcterms:W3CDTF">2020-06-09T21:55:00Z</dcterms:created>
  <dcterms:modified xsi:type="dcterms:W3CDTF">2020-06-09T21:55:00Z</dcterms:modified>
</cp:coreProperties>
</file>